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450FAA4E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8B1D7F0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7867887F" wp14:editId="36EC5FE5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9B5BB7A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3BE5EE05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7EE90037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4BBA4C58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357960D8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05401E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0446280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4FCD0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4E36FD5" w14:textId="1FF100E3" w:rsidR="00305DB4" w:rsidRPr="00DA2355" w:rsidRDefault="00291280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cem Özbayır</w:t>
            </w:r>
          </w:p>
        </w:tc>
      </w:tr>
      <w:tr w:rsidR="00305DB4" w:rsidRPr="00DA2355" w14:paraId="7C858F79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A72B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E902FC5" w14:textId="77777777" w:rsidR="00305DB4" w:rsidRPr="00DA2355" w:rsidRDefault="004D11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düstri Mühendisliği</w:t>
            </w:r>
          </w:p>
        </w:tc>
      </w:tr>
      <w:tr w:rsidR="00305DB4" w:rsidRPr="00DA2355" w14:paraId="1FD4901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E1F5A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65860E" w14:textId="77777777" w:rsidR="00305DB4" w:rsidRPr="00DA2355" w:rsidRDefault="004D11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ürkan Işık</w:t>
            </w:r>
          </w:p>
        </w:tc>
      </w:tr>
      <w:tr w:rsidR="004B17FC" w:rsidRPr="00DA2355" w14:paraId="1485CE8F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8A7B2DE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67982E9D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C520A9B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26DC12A" w14:textId="0ADB59EF" w:rsidR="007F33E0" w:rsidRPr="00DA2355" w:rsidRDefault="00291280" w:rsidP="004D11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Georgia" w:hAnsi="Georgia"/>
                <w:color w:val="222222"/>
                <w:shd w:val="clear" w:color="auto" w:fill="FFFFFF"/>
              </w:rPr>
              <w:t>Y</w:t>
            </w:r>
            <w:r w:rsidRPr="00291280">
              <w:rPr>
                <w:rFonts w:ascii="Georgia" w:hAnsi="Georgia"/>
                <w:color w:val="222222"/>
                <w:shd w:val="clear" w:color="auto" w:fill="FFFFFF"/>
              </w:rPr>
              <w:t>eşil satın</w:t>
            </w:r>
            <w:r>
              <w:rPr>
                <w:rFonts w:ascii="Georgia" w:hAnsi="Georgia"/>
                <w:color w:val="222222"/>
                <w:shd w:val="clear" w:color="auto" w:fill="FFFFFF"/>
              </w:rPr>
              <w:t xml:space="preserve"> </w:t>
            </w:r>
            <w:r w:rsidRPr="00291280">
              <w:rPr>
                <w:rFonts w:ascii="Georgia" w:hAnsi="Georgia"/>
                <w:color w:val="222222"/>
                <w:shd w:val="clear" w:color="auto" w:fill="FFFFFF"/>
              </w:rPr>
              <w:t>alma uygulamalarının başarısına etki eden faktörlerin incelenmesi</w:t>
            </w:r>
          </w:p>
        </w:tc>
      </w:tr>
      <w:tr w:rsidR="007A0ED3" w:rsidRPr="00DA2355" w14:paraId="1CE3995F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4412C61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505BEE" w14:textId="77777777" w:rsidR="007A0ED3" w:rsidRPr="00DA2355" w:rsidRDefault="001700F1" w:rsidP="004D11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B01EE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</w:tr>
      <w:tr w:rsidR="000B7954" w:rsidRPr="00DA2355" w14:paraId="2767B074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27F982B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3FD8E79" w14:textId="77777777" w:rsidR="000B7954" w:rsidRPr="00DA2355" w:rsidRDefault="001700F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 401 - Endüstri Mühendisliği Bölümü 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14FA487" w14:textId="100150D5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700F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9128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700F1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7A0ED3" w:rsidRPr="00DA2355" w14:paraId="2E85BC7F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FE90AB6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A4CC747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5AEFA70B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B9D1579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44DABC8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22C3F5EB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2BDFF2D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5DF35423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6E83327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04FF371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DF016C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EA6084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298C35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98BC7B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27A684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CFFB56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8DFE892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0E9F7F1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AD9964B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D7DEE" w14:textId="77777777" w:rsidR="007F39CC" w:rsidRDefault="007F39CC" w:rsidP="005F3207">
      <w:pPr>
        <w:spacing w:after="0" w:line="240" w:lineRule="auto"/>
      </w:pPr>
      <w:r>
        <w:separator/>
      </w:r>
    </w:p>
  </w:endnote>
  <w:endnote w:type="continuationSeparator" w:id="0">
    <w:p w14:paraId="3EB9CCB3" w14:textId="77777777" w:rsidR="007F39CC" w:rsidRDefault="007F39CC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50527CAE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28191FB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2FCA0BF9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53A155D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07860EA2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CC44D" w14:textId="77777777" w:rsidR="007F39CC" w:rsidRDefault="007F39CC" w:rsidP="005F3207">
      <w:pPr>
        <w:spacing w:after="0" w:line="240" w:lineRule="auto"/>
      </w:pPr>
      <w:r>
        <w:separator/>
      </w:r>
    </w:p>
  </w:footnote>
  <w:footnote w:type="continuationSeparator" w:id="0">
    <w:p w14:paraId="0920B64D" w14:textId="77777777" w:rsidR="007F39CC" w:rsidRDefault="007F39CC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6567940">
    <w:abstractNumId w:val="3"/>
  </w:num>
  <w:num w:numId="2" w16cid:durableId="127284270">
    <w:abstractNumId w:val="1"/>
  </w:num>
  <w:num w:numId="3" w16cid:durableId="470097249">
    <w:abstractNumId w:val="2"/>
  </w:num>
  <w:num w:numId="4" w16cid:durableId="1598365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700F1"/>
    <w:rsid w:val="00291280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4D1150"/>
    <w:rsid w:val="005039B4"/>
    <w:rsid w:val="005242BE"/>
    <w:rsid w:val="0054394D"/>
    <w:rsid w:val="00543CA3"/>
    <w:rsid w:val="005543CB"/>
    <w:rsid w:val="005D3767"/>
    <w:rsid w:val="005F3207"/>
    <w:rsid w:val="00636E6F"/>
    <w:rsid w:val="00637B13"/>
    <w:rsid w:val="00640833"/>
    <w:rsid w:val="00685F40"/>
    <w:rsid w:val="006A568D"/>
    <w:rsid w:val="006C377C"/>
    <w:rsid w:val="007A0ED3"/>
    <w:rsid w:val="007F33E0"/>
    <w:rsid w:val="007F39CC"/>
    <w:rsid w:val="00802CD9"/>
    <w:rsid w:val="00820A28"/>
    <w:rsid w:val="009269D8"/>
    <w:rsid w:val="00992C66"/>
    <w:rsid w:val="009A2F79"/>
    <w:rsid w:val="00A2030A"/>
    <w:rsid w:val="00A556EE"/>
    <w:rsid w:val="00B01EE9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B0027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FB2796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GÜRKAN IŞIK</cp:lastModifiedBy>
  <cp:revision>7</cp:revision>
  <cp:lastPrinted>2020-06-01T13:59:00Z</cp:lastPrinted>
  <dcterms:created xsi:type="dcterms:W3CDTF">2021-10-12T06:08:00Z</dcterms:created>
  <dcterms:modified xsi:type="dcterms:W3CDTF">2023-12-22T13:29:00Z</dcterms:modified>
</cp:coreProperties>
</file>